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8.png" ContentType="image/png"/>
  <Override PartName="/word/media/rId136.png" ContentType="image/png"/>
  <Override PartName="/word/media/rId144.png" ContentType="image/png"/>
  <Override PartName="/word/media/rId140.png" ContentType="image/png"/>
  <Override PartName="/word/media/rId27.png" ContentType="image/png"/>
  <Override PartName="/word/media/rId11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13-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is the culmination of a collaborative planning process undertaken in the Horsefly River watershed over many months with a team of individuals and groups that are passionate about the conservation and restoration of freshwater ecosystems and the species they support. Plan development was funded by the B.C. Salmon Restoration and Innovation Fund, Canada Nature Fund for Aquatic Species at Risk, and the RBC Bluewater Project.</w:t>
      </w:r>
    </w:p>
    <w:p>
      <w:pPr>
        <w:pStyle w:val="BodyText"/>
      </w:pPr>
      <w:r>
        <w:t xml:space="preserve">We were fortunate to benefit from the feedback, guidance, and wisdom of many people who volunteered their time throughout this process — this publication would not have been possible without the engagement of our partners and the planning team (see</w:t>
      </w:r>
      <w:r>
        <w:t xml:space="preserve"> </w:t>
      </w:r>
      <w:r>
        <w:rPr>
          <w:bCs/>
          <w:b/>
        </w:rPr>
        <w:t xml:space="preserve">?@tbl-planteam</w:t>
      </w:r>
      <w:r>
        <w:t xml:space="preserve">). We recognize the incredible fish passage and connectivity work that has occurred in the Horsefly River watershed to-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collaborative planning effort,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through barrier rehabilitation and prevention strategies.</w:t>
      </w:r>
    </w:p>
    <w:p>
      <w:pPr>
        <w:pStyle w:val="BodyText"/>
      </w:pPr>
      <w:r>
        <w:t xml:space="preserve">WCRPs are long-term, actionable plans that blend local stakeholder and rightsholder knowledge with innovative geographic information systems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structure location and assessment data, habitat data, and previously identified priorities, and combined this with local and Indigenous knowledge to create a strategic watershed-scale plan to improve connectivity.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structure prioritization will be conducted, and subsequent restoration efforts will take place. Additionally, the team selected focal fish species, assess the current key habitat connectivity status of the watershed, defined concrete goals for gains in connectivity, and undertook an iterative structure-ranking process to identify a list of priority barriers for rehabilitation to achieve those goals. Although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material presented in this plan to continuously improve connectivity planning in the Horsefly River watershed. For more information on how WCRPs are developed, see</w:t>
      </w:r>
      <w:r>
        <w:t xml:space="preserve"> </w:t>
      </w:r>
      <w:r>
        <w:t xml:space="preserve">Mazany-Wright, Noseworthy, et al. (2021)</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human-made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nfluences critical components of freshwater ecosystem structure and function, such as aquatic species dispersal and migration, the transport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focal species can disperse or migrate freely through freshwater systems. Within this context, connectivity is primarily constrained by physical barriers, including human-made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2"/>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 naturally accessible waterbodies, which are defined as waterbodies that focal species should be able to access in the absence of human-made barriers (</w:t>
      </w:r>
      <w:hyperlink w:anchor="fig-strseg">
        <w:r>
          <w:rPr>
            <w:rStyle w:val="Hyperlink"/>
          </w:rPr>
          <w:t xml:space="preserve">Figure 2</w:t>
        </w:r>
      </w:hyperlink>
      <w:r>
        <w:t xml:space="preserve">). Naturally accessible waterbodies were spatially delineated using fish species observation and distribution data, as well as data on</w:t>
      </w:r>
      <w:r>
        <w:t xml:space="preserve"> </w:t>
      </w:r>
      <w:r>
        <w:t xml:space="preserve">“</w:t>
      </w:r>
      <w:r>
        <w:t xml:space="preserve">natural barriers</w:t>
      </w:r>
      <w:r>
        <w:t xml:space="preserve">”</w:t>
      </w:r>
      <w:r>
        <w:t xml:space="preserve">. These include waterfalls greater than 5 m in height, gradient barriers based on literatrure-derived species-specific swimming abilities, and areas of subsurface flow. These maps were explored by the planning team to incorporate additional local knowledge, ensure accuracy, and finalize the constraints on naturally accessible waterbodie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focal species. The geographic scope was further refined based on several confirmed impassable waterfalls and modelled gradient barriers. Specifically, there are two impassable waterfalls that severely limit natural accessibility: one on the mainstem Horsefly River approximately 4 km upstream of the confluence with McKinley Creek, and the second on Moffat Creek approximately 5 km upstream from where it flows into the Horsefly River. All waterbodies not identified as naturally accessible were removed from the scope for further consideration. The naturally accessible waterbodies 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urally accessible waterbodies within the Horsefly River watershed. These do not represent useable habitat types, but rather identify the waterbodies within which habitat modelling and structure mapping and prioritization were undertaken.</w:t>
            </w:r>
          </w:p>
          <w:bookmarkEnd w:id="36"/>
        </w:tc>
      </w:tr>
    </w:tbl>
    <w:bookmarkEnd w:id="37"/>
    <w:bookmarkStart w:id="45"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or restored in the watershed. In the Horsefly River watershed, the planning team selected anadromous salmon as the focal guild, which comprises Chinook Salmon (Oncorhynchus tschawystcha), Coho Salmon (O. kisutch), and Sockeye Salmon (O. nerka). The selection of these focal species was driven primarily by the focal species of the primary fund supporting this planning work.</w:t>
      </w:r>
    </w:p>
    <w:bookmarkStart w:id="38" w:name="anadromous-salmon"/>
    <w:p>
      <w:pPr>
        <w:pStyle w:val="Heading3"/>
      </w:pPr>
      <w:r>
        <w:t xml:space="preserve">Anadromous Salmon</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w:t>
      </w:r>
    </w:p>
    <w:bookmarkEnd w:id="38"/>
    <w:bookmarkStart w:id="40" w:name="X04625d5f99042c224fc3f50f876987e84bbf4d8"/>
    <w:p>
      <w:pPr>
        <w:pStyle w:val="Heading3"/>
      </w:pPr>
      <w:r>
        <w:t xml:space="preserve">Chinook Salmon | Kekèsu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Quesnel-S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9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bl>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structure-types"/>
    <w:p>
      <w:pPr>
        <w:pStyle w:val="Heading2"/>
      </w:pPr>
      <w:r>
        <w:t xml:space="preserve">Structure Types</w:t>
      </w:r>
    </w:p>
    <w:p>
      <w:pPr>
        <w:pStyle w:val="FirstParagraph"/>
      </w:pPr>
      <w:r>
        <w:t xml:space="preserve">The following table highlights which structure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34f1c"/>
    <w:p>
      <w:pPr>
        <w:pStyle w:val="TableCaption"/>
      </w:pPr>
      <w:r>
        <w:t xml:space="preserve">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Structure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road-stream-crossings"/>
    <w:p>
      <w:pPr>
        <w:pStyle w:val="Heading3"/>
      </w:pPr>
      <w:r>
        <w:t xml:space="preserve">Road-stream Crossings</w:t>
      </w:r>
    </w:p>
    <w:p>
      <w:pPr>
        <w:pStyle w:val="FirstParagraph"/>
      </w:pPr>
      <w:r>
        <w:t xml:space="preserve">Road-stream crossings are the most abundant structure type in the watershed, with 243 assessed and modelled crossings located on waterbodies with upstream modelled habitat. Demographic road crossings (highways, municipal, and paved roads) block 10.24 km of habitat (~3% of the total blocked habitat), with 69% of assessed crossings having been identified as barriers to fish passage. Resource roads block 17.31 km of habitat (~5%), with 60% of assessed crossings having been identified as barriers. The planning team felt that the data were underestimating the severity of road-stream crossing structure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8"/>
    <w:bookmarkStart w:id="49"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commenced in 2022, as described in the Operational Plan (</w:t>
      </w:r>
      <w:hyperlink w:anchor="tbl-opplan">
        <w:r>
          <w:rPr>
            <w:rStyle w:val="Hyperlink"/>
          </w:rPr>
          <w:t xml:space="preserve">Table 5</w:t>
        </w:r>
      </w:hyperlink>
      <w:r>
        <w:t xml:space="preserve">) under Strategy 2: Lateral barrier rehabilitation.</w:t>
      </w:r>
    </w:p>
    <w:bookmarkEnd w:id="49"/>
    <w:bookmarkStart w:id="50" w:name="small-dams-3-m-height"/>
    <w:p>
      <w:pPr>
        <w:pStyle w:val="Heading3"/>
      </w:pPr>
      <w:r>
        <w:t xml:space="preserve">Small Dams (&lt;3 m height)</w:t>
      </w:r>
    </w:p>
    <w:p>
      <w:pPr>
        <w:pStyle w:val="FirstParagraph"/>
      </w:pPr>
      <w:r>
        <w:t xml:space="preserve">Initially, 6 mapped small dams were identified in the watershed that had upstream modelled spawning or rearing habitat for key species. Field assessments were conducted in 2021 and 2022, and 5 of the mapped dams were identified as presenting no barrier to fish passage because they did not exist, were off channel, or had no suitable key habitat upstream (see</w:t>
      </w:r>
      <w:r>
        <w:t xml:space="preserve"> </w:t>
      </w:r>
      <w:r>
        <w:rPr>
          <w:bCs/>
          <w:b/>
        </w:rPr>
        <w:t xml:space="preserve">?@tbl-excluded_structures</w:t>
      </w:r>
      <w:r>
        <w:t xml:space="preserve">). The remaining dam, at the outlet of McKinley Lake is equipped with a fishway that provides passage for salmon. The effectiveness of the fishway on the McKinley Lake dam is unknown, and further study to assess fish passage efficiency is recommended (see</w:t>
      </w:r>
      <w:r>
        <w:t xml:space="preserve"> </w:t>
      </w:r>
      <w:hyperlink w:anchor="tbl-S3">
        <w:r>
          <w:rPr>
            <w:rStyle w:val="Hyperlink"/>
          </w:rPr>
          <w:t xml:space="preserve">Table 8</w:t>
        </w:r>
      </w:hyperlink>
      <w:r>
        <w:t xml:space="preserve">).</w:t>
      </w:r>
    </w:p>
    <w:bookmarkEnd w:id="50"/>
    <w:bookmarkStart w:id="51"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structure type. However, the planning team felt that trail-stream crossings are not prevalent within the watershed and that, where they do exist, they do not significantly restrict passage for anadromous salmon. As most crossings will be fords or similar structures, rehabilitation may not be required, or rehabilitation costs associated with these structures would be quite low. Overall, the planning team felt that the pressure rating for trail-stream crossings was likely Low; however, the lack of ground-truthed evidence to support this rating was identified as a knowledge gap within this pla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and sediment deposits,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3" w:name="connectivity-status-assessment-and-goals"/>
    <w:p>
      <w:pPr>
        <w:pStyle w:val="Heading1"/>
      </w:pPr>
      <w:r>
        <w:t xml:space="preserve">Connectivity Status Assessment and Goals</w:t>
      </w:r>
    </w:p>
    <w:bookmarkStart w:id="59"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Key Habitat and Accessible Overwintering Habitat (</w:t>
      </w:r>
      <w:hyperlink w:anchor="tbl-connectivity">
        <w:r>
          <w:rPr>
            <w:rStyle w:val="Hyperlink"/>
          </w:rPr>
          <w:t xml:space="preserve">Table 2</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p>
    <w:p>
      <w:pPr>
        <w:numPr>
          <w:ilvl w:val="0"/>
          <w:numId w:val="1002"/>
        </w:numPr>
      </w:pPr>
      <w:r>
        <w:t xml:space="preserve">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w:t>
      </w:r>
      <w:r>
        <w:rPr>
          <w:bCs/>
          <w:b/>
        </w:rPr>
        <w:t xml:space="preserve">?@tbl-param</w:t>
      </w:r>
      <w:r>
        <w:t xml:space="preserve">).</w:t>
      </w:r>
    </w:p>
    <w:p>
      <w:pPr>
        <w:numPr>
          <w:ilvl w:val="0"/>
          <w:numId w:val="1002"/>
        </w:numPr>
      </w:pPr>
      <w:r>
        <w:t xml:space="preserve">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w:t>
      </w:r>
      <w:r>
        <w:t xml:space="preserve"> </w:t>
      </w:r>
      <w:hyperlink r:id="rId55">
        <w:r>
          <w:rPr>
            <w:rStyle w:val="Hyperlink"/>
          </w:rPr>
          <w:t xml:space="preserve">Appendix C</w:t>
        </w:r>
      </w:hyperlink>
      <w:r>
        <w:t xml:space="preserve">.</w:t>
      </w:r>
    </w:p>
    <w:p>
      <w:pPr>
        <w:numPr>
          <w:ilvl w:val="0"/>
          <w:numId w:val="1002"/>
        </w:numPr>
      </w:pPr>
      <w:r>
        <w:t xml:space="preserve">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w:t>
      </w:r>
      <w:r>
        <w:t xml:space="preserve"> </w:t>
      </w:r>
      <w:hyperlink w:anchor="data-download-and-methods">
        <w:r>
          <w:rPr>
            <w:rStyle w:val="Hyperlink"/>
          </w:rPr>
          <w:t xml:space="preserve">Appendix C</w:t>
        </w:r>
      </w:hyperlink>
      <w:r>
        <w:t xml:space="preserve">.</w:t>
      </w:r>
    </w:p>
    <w:bookmarkStart w:id="57" w:name="tbl-connectivity"/>
    <w:bookmarkStart w:id="56" w:name="T_19808"/>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6"/>
    <w:bookmarkEnd w:id="57"/>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onnectivity model output, which is current as of December 2024.</w:t>
      </w:r>
    </w:p>
    <w:bookmarkStart w:id="58" w:name="T_ef80d"/>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connec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8"/>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9"/>
    <w:bookmarkStart w:id="62" w:name="goals"/>
    <w:p>
      <w:pPr>
        <w:pStyle w:val="Heading2"/>
      </w:pPr>
      <w:r>
        <w:t xml:space="preserve">Goals</w:t>
      </w:r>
    </w:p>
    <w:bookmarkStart w:id="61" w:name="tbl-goals"/>
    <w:bookmarkStart w:id="60" w:name="T_3cd28"/>
    <w:p>
      <w:pPr>
        <w:pStyle w:val="TableCaption"/>
      </w:pPr>
      <w:r>
        <w:t xml:space="preserve">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connected for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connected for anadromous salmon will increase by 1,500 m² within the Horsefly River watershed.</w:t>
            </w:r>
          </w:p>
        </w:tc>
      </w:tr>
    </w:tbl>
    <w:bookmarkEnd w:id="60"/>
    <w:bookmarkEnd w:id="61"/>
    <w:bookmarkEnd w:id="62"/>
    <w:bookmarkEnd w:id="63"/>
    <w:bookmarkStart w:id="72" w:name="structure-prioritization"/>
    <w:p>
      <w:pPr>
        <w:pStyle w:val="Heading1"/>
      </w:pPr>
      <w:r>
        <w:t xml:space="preserve">Structure Prioritization</w:t>
      </w:r>
    </w:p>
    <w:bookmarkStart w:id="67" w:name="field-assessment-ranking-process"/>
    <w:p>
      <w:pPr>
        <w:pStyle w:val="Heading2"/>
      </w:pPr>
      <w:r>
        <w:t xml:space="preserve">Field Assessment Ranking Process</w:t>
      </w:r>
    </w:p>
    <w:p>
      <w:pPr>
        <w:pStyle w:val="FirstParagraph"/>
      </w:pPr>
      <w:r>
        <w:t xml:space="preserve">A primary outcome of the WCRP will be the rehabilitation of barriers to connectivity in the Horsefly River watershed. To achieve Goal 1 in this plan, it is necessary to identify a suite of barriers that, if rehabilitated, will provide access to a minimum of 14.77 km of key habitat (</w:t>
      </w:r>
      <w:hyperlink w:anchor="tbl-table16">
        <w:r>
          <w:rPr>
            <w:rStyle w:val="Hyperlink"/>
          </w:rPr>
          <w:t xml:space="preserve">Table 4</w:t>
        </w:r>
      </w:hyperlink>
      <w:r>
        <w:t xml:space="preserve">).</w:t>
      </w:r>
    </w:p>
    <w:bookmarkStart w:id="65" w:name="tbl-table16"/>
    <w:bookmarkStart w:id="64" w:name="T_2edbd"/>
    <w:p>
      <w:pPr>
        <w:pStyle w:val="TableCaption"/>
      </w:pPr>
      <w:r>
        <w:t xml:space="preserve">Table 4: Spawning and rearing habitat connectivity gain requirements to meet WCRP goals in the Horsefly River watershed. The measures of currently connected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connected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connected (km)</w:t>
            </w:r>
          </w:p>
        </w:tc>
        <w:tc>
          <w:tcPr/>
          <w:p>
            <w:pPr>
              <w:pStyle w:val="Compact"/>
              <w:jc w:val="left"/>
            </w:pPr>
            <w:r>
              <w:t xml:space="preserve">Total (km)</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4"/>
    <w:bookmarkEnd w:id="65"/>
    <w:p>
      <w:pPr>
        <w:pStyle w:val="BodyText"/>
      </w:pPr>
      <w:r>
        <w:t xml:space="preserve">After all existing data and knowledge are collated for known and modelled crossings, an iterative ranking process is conducted to identify barriers for rehabilitation to meet the goals. The ranking process is primarily used to guide field assessments and maximize efficiency in ground truthing data inputs and model outputs, while providing a secondary purpose to evaluate the relative key habitat gains of confirmed barriers in the watershed. This process, combined with input from local knowledge holders and experts, is used to develop field plans for assessing structures that have the potential to block the most key habitat in the watershed.</w:t>
      </w:r>
      <w:r>
        <w:t xml:space="preserve"> </w:t>
      </w:r>
      <w:r>
        <w:t xml:space="preserve">Field assessments are based on the B.C.</w:t>
      </w:r>
      <w:r>
        <w:t xml:space="preserve"> </w:t>
      </w:r>
      <w:hyperlink r:id="rId66">
        <w:r>
          <w:rPr>
            <w:rStyle w:val="Hyperlink"/>
          </w:rPr>
          <w:t xml:space="preserve">Fish Passage Strategic Approach Environment (2014)</w:t>
        </w:r>
      </w:hyperlink>
      <w:r>
        <w:t xml:space="preserve"> </w:t>
      </w:r>
      <w:r>
        <w:t xml:space="preserve">and can include a barrier assessment (i.e., evaluating passability of the structure), a habitat confirmation (i.e., evaluation of whether the upstream habitat is suitable for the focal species and whether there are other undocumented man-made or natural barriers upstream or downstream), or a detailed habitat investigation (e.g., a fish passage study or further in-depth analysis of habitat features in a waterbody).</w:t>
      </w:r>
    </w:p>
    <w:p>
      <w:pPr>
        <w:pStyle w:val="BodyText"/>
      </w:pPr>
      <w:r>
        <w:t xml:space="preserve">The ranking process accounts for the long-term and immediate habitat gains potentially offered by each structure to improve key habitat connectivity in the watershed. All structures in the watershed (excluding those confirmed as passable) are ranked in each iteration of the ranking process. Details of the ranking process used to guide field assessments can be found in</w:t>
      </w:r>
      <w:r>
        <w:t xml:space="preserve"> </w:t>
      </w:r>
      <w:hyperlink w:anchor="data-download-and-methods">
        <w:r>
          <w:rPr>
            <w:rStyle w:val="Hyperlink"/>
          </w:rPr>
          <w:t xml:space="preserve">Appendix C</w:t>
        </w:r>
      </w:hyperlink>
      <w:r>
        <w:t xml:space="preserve">.</w:t>
      </w:r>
    </w:p>
    <w:bookmarkEnd w:id="67"/>
    <w:bookmarkStart w:id="71" w:name="structure-prioritization-results"/>
    <w:p>
      <w:pPr>
        <w:pStyle w:val="Heading2"/>
      </w:pPr>
      <w:r>
        <w:t xml:space="preserve">Structure Prioritization Results</w:t>
      </w:r>
    </w:p>
    <w:p>
      <w:pPr>
        <w:pStyle w:val="FirstParagraph"/>
      </w:pPr>
      <w:r>
        <w:t xml:space="preserve">Following field assessments, structures are placed on one of five possible lists:</w:t>
      </w:r>
    </w:p>
    <w:p>
      <w:pPr>
        <w:numPr>
          <w:ilvl w:val="0"/>
          <w:numId w:val="1003"/>
        </w:numPr>
      </w:pPr>
      <w:r>
        <w:t xml:space="preserve">Priority barriers list – the structure is confirmed as a full or partial barrier, has key habitat confirmed to exist upstream, and is considered actionable by the planning team (i.e., action items will be identified to advance rehabilitation of the structure). Depending on the barrier, owner, financial constraints, and quality of upstream habitat, the action may be to leave to end of life cycle before reviewing again, remove and decommission the structure, replace with a new passable structure, or modify to temporarily restore connectivity (e.g., fish ladder or baffles installed; (</w:t>
      </w:r>
      <w:r>
        <w:rPr>
          <w:bCs/>
          <w:b/>
        </w:rPr>
        <w:t xml:space="preserve">?@tbl-priority</w:t>
      </w:r>
      <w:r>
        <w:t xml:space="preserve">)).</w:t>
      </w:r>
    </w:p>
    <w:p>
      <w:pPr>
        <w:numPr>
          <w:ilvl w:val="0"/>
          <w:numId w:val="1003"/>
        </w:numPr>
      </w:pPr>
      <w:r>
        <w:t xml:space="preserve">Assessed structures that remain data deficient list – some form of field assessment has been completed on the structure, but further investigation is required to confirm either the passability status or presence/suitability of upstream habitat (</w:t>
      </w:r>
      <w:r>
        <w:rPr>
          <w:bCs/>
          <w:b/>
        </w:rPr>
        <w:t xml:space="preserve">?@tbl-deficient</w:t>
      </w:r>
      <w:r>
        <w:t xml:space="preserve">).</w:t>
      </w:r>
    </w:p>
    <w:p>
      <w:pPr>
        <w:numPr>
          <w:ilvl w:val="0"/>
          <w:numId w:val="1003"/>
        </w:numPr>
      </w:pPr>
      <w:r>
        <w:t xml:space="preserve">Rehabilitated barriers list – priority barriers that have been addressed either through removal, replacement, or temporary fish passage improvement projects; (</w:t>
      </w:r>
      <w:r>
        <w:rPr>
          <w:bCs/>
          <w:b/>
        </w:rPr>
        <w:t xml:space="preserve">?@tbl-rehab</w:t>
      </w:r>
      <w:r>
        <w:t xml:space="preserve">).</w:t>
      </w:r>
    </w:p>
    <w:p>
      <w:pPr>
        <w:numPr>
          <w:ilvl w:val="0"/>
          <w:numId w:val="1003"/>
        </w:numPr>
      </w:pPr>
      <w:r>
        <w:t xml:space="preserve">Non-actionable barriers list – the structure is confirmed to be a barrier to fish passage and have some amount/quality of habitat upstream, but the planning team will not identify actions to advance rehabilitation of the structure because of logistic considerations (e.g., financial costs), short habitat gain, or the upstream habitat is of poor quality or unsuitable in its present condition to support key life stages of the focal species</w:t>
      </w:r>
      <w:r>
        <w:t xml:space="preserve"> </w:t>
      </w:r>
      <w:hyperlink w:anchor="data-download-and-methods">
        <w:r>
          <w:rPr>
            <w:rStyle w:val="Hyperlink"/>
          </w:rPr>
          <w:t xml:space="preserve">Appendix C</w:t>
        </w:r>
      </w:hyperlink>
      <w:r>
        <w:t xml:space="preserve">.</w:t>
      </w:r>
    </w:p>
    <w:p>
      <w:pPr>
        <w:numPr>
          <w:ilvl w:val="0"/>
          <w:numId w:val="1003"/>
        </w:numPr>
      </w:pPr>
      <w:r>
        <w:t xml:space="preserve">Excluded structures list – the structure is excluded from further consideration in subsequent ranking and work planning because the structure is confirmed passable, not present, or there is no key habitat upstream</w:t>
      </w:r>
      <w:r>
        <w:t xml:space="preserve"> </w:t>
      </w:r>
      <w:hyperlink w:anchor="data-download-and-methods">
        <w:r>
          <w:rPr>
            <w:rStyle w:val="Hyperlink"/>
          </w:rPr>
          <w:t xml:space="preserve">Appendix C</w:t>
        </w:r>
      </w:hyperlink>
      <w:r>
        <w:t xml:space="preserve">.</w:t>
      </w:r>
    </w:p>
    <w:bookmarkStart w:id="68"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672"/>
        <w:gridCol w:w="3235"/>
        <w:gridCol w:w="2648"/>
        <w:gridCol w:w="2147"/>
        <w:gridCol w:w="2012"/>
        <w:gridCol w:w="2098"/>
        <w:gridCol w:w="2282"/>
        <w:gridCol w:w="2868"/>
        <w:gridCol w:w="2086"/>
        <w:gridCol w:w="3651"/>
        <w:gridCol w:w="8995"/>
        <w:gridCol w:w="18496"/>
        <w:gridCol w:w="8403"/>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passes fish but is not fully backwatered. Higher density of juveniles downstrea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 just need to adjust backwater, consider replacement at end of life. Work with barrier owner to determine timeline for 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5 </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 mainste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5 </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owner says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330 </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ermitted roads to site. Talk to Tolko about potential hand remov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782 </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fish downstream during 2017 assessment. May be passable to adul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3 </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debris from collapsed bridge from stream channel. Currently a barrier at low flow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9520 </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id juveniles observed indicating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448 </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 fix,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flexi culvert, likely could be removed by h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200136 </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n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a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erred until Vedder and Wilmot comple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backwatered by impassable beaver dam. Undersiz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nt rearing habitat in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on hold while Vedder and Wilmot addres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3 </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Poorly defined channel beyond wetl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5 </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ly easy fix</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 may be able to decommission or replace with small 3 m bridge. Discuss with barrier owner. Short habitat gain, parr able to pass at some flows, dewatering/ stranding 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5 </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aiming to replace with clearspan bridge summer 20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2 </w:t>
            </w:r>
          </w:p>
        </w:tc>
      </w:tr>
    </w:tbl>
    <w:p>
      <w:pPr>
        <w:pStyle w:val="FirstParagraph"/>
      </w:pPr>
      <w:r>
        <w:rPr>
          <w:bCs/>
          <w:b/>
        </w:rPr>
        <w:t xml:space="preserve">?(caption)</w:t>
      </w:r>
    </w:p>
    <w:bookmarkEnd w:id="68"/>
    <w:bookmarkStart w:id="69"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69"/>
    <w:bookmarkStart w:id="70"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477"/>
        <w:gridCol w:w="2917"/>
        <w:gridCol w:w="2991"/>
        <w:gridCol w:w="2013"/>
        <w:gridCol w:w="2221"/>
        <w:gridCol w:w="2282"/>
        <w:gridCol w:w="2465"/>
        <w:gridCol w:w="5485"/>
        <w:gridCol w:w="13386"/>
        <w:gridCol w:w="9142"/>
      </w:tblGrid>
      <w:tr>
        <w:trPr>
          <w:trHeight w:val="629"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removed from under bridg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7330-7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placed with clearspan 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car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decommission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ly priced for a bridge, was decommissioned instead, hence major difference between estimated rehab and actual rehab cos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cwf-fcf.org/en/resources/downloads/pdf/2021-2022-Projects-Technical-Briefing.pdf </w:t>
            </w:r>
          </w:p>
        </w:tc>
      </w:tr>
    </w:tbl>
    <w:p>
      <w:pPr>
        <w:pStyle w:val="BodyText"/>
      </w:pPr>
      <w:r>
        <w:rPr>
          <w:bCs/>
          <w:b/>
        </w:rPr>
        <w:t xml:space="preserve">?(caption)</w:t>
      </w:r>
    </w:p>
    <w:bookmarkEnd w:id="70"/>
    <w:bookmarkEnd w:id="71"/>
    <w:bookmarkEnd w:id="72"/>
    <w:bookmarkStart w:id="79" w:name="work-planning"/>
    <w:p>
      <w:pPr>
        <w:pStyle w:val="Heading1"/>
      </w:pPr>
      <w:r>
        <w:t xml:space="preserve">Work Planning</w:t>
      </w:r>
    </w:p>
    <w:bookmarkStart w:id="74" w:name="annual-work-plan"/>
    <w:p>
      <w:pPr>
        <w:pStyle w:val="Heading2"/>
      </w:pPr>
      <w:r>
        <w:t xml:space="preserve">Annual Work Plan</w:t>
      </w:r>
    </w:p>
    <w:bookmarkStart w:id="73"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0"/>
        <w:gridCol w:w="912"/>
        <w:gridCol w:w="1181"/>
        <w:gridCol w:w="1902"/>
        <w:gridCol w:w="12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3"/>
    <w:bookmarkEnd w:id="74"/>
    <w:bookmarkStart w:id="75"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5"/>
    <w:bookmarkStart w:id="78"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w:t>
      </w:r>
      <w:r>
        <w:t xml:space="preserve"> </w:t>
      </w:r>
      <w:hyperlink w:anchor="tbl-opplan">
        <w:r>
          <w:rPr>
            <w:rStyle w:val="Hyperlink"/>
          </w:rPr>
          <w:t xml:space="preserve">Table 5</w:t>
        </w:r>
      </w:hyperlink>
      <w:r>
        <w:t xml:space="preserve"> </w:t>
      </w:r>
      <w:r>
        <w:t xml:space="preserve">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during WCRP implementation.</w:t>
      </w:r>
    </w:p>
    <w:p>
      <w:pPr>
        <w:pStyle w:val="BodyText"/>
      </w:pPr>
    </w:p>
    <w:bookmarkStart w:id="77" w:name="tbl-opplan"/>
    <w:bookmarkStart w:id="76" w:name="T_d4a75"/>
    <w:p>
      <w:pPr>
        <w:pStyle w:val="TableCaption"/>
      </w:pPr>
      <w:r>
        <w:t xml:space="preserve">Table 5: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habilit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e government to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habilit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habilit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habilit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habilit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habilit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habilit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habilit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habilitation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B.C. Cattleman's Association to explore a partnership to rehabilit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strategy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6"/>
    <w:bookmarkEnd w:id="77"/>
    <w:p>
      <w:pPr>
        <w:pStyle w:val="BodyText"/>
      </w:pPr>
    </w:p>
    <w:bookmarkEnd w:id="78"/>
    <w:bookmarkEnd w:id="79"/>
    <w:bookmarkStart w:id="107" w:name="references"/>
    <w:p>
      <w:pPr>
        <w:pStyle w:val="Heading1"/>
      </w:pPr>
      <w:r>
        <w:t xml:space="preserve">References</w:t>
      </w:r>
    </w:p>
    <w:bookmarkStart w:id="106" w:name="refs"/>
    <w:bookmarkStart w:id="80"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80"/>
    <w:bookmarkStart w:id="81"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1"/>
    <w:bookmarkStart w:id="82"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2"/>
    <w:bookmarkStart w:id="83"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3"/>
    <w:bookmarkStart w:id="84"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4"/>
    <w:bookmarkStart w:id="85"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5"/>
    <w:bookmarkStart w:id="86"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6"/>
    <w:bookmarkStart w:id="87"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7"/>
    <w:bookmarkStart w:id="88"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8"/>
    <w:bookmarkStart w:id="89"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9"/>
    <w:bookmarkStart w:id="90"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0"/>
    <w:bookmarkStart w:id="91"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1"/>
    <w:bookmarkStart w:id="92"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2"/>
    <w:bookmarkStart w:id="93"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3"/>
    <w:bookmarkStart w:id="94"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4"/>
    <w:bookmarkStart w:id="95"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5"/>
    <w:bookmarkStart w:id="96"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6"/>
    <w:bookmarkStart w:id="97"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7"/>
    <w:bookmarkStart w:id="98"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8"/>
    <w:bookmarkStart w:id="99"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9"/>
    <w:bookmarkStart w:id="100"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0"/>
    <w:bookmarkStart w:id="10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1"/>
    <w:bookmarkStart w:id="102"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2"/>
    <w:bookmarkStart w:id="103"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3"/>
    <w:bookmarkStart w:id="104"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4"/>
    <w:bookmarkStart w:id="105"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5"/>
    <w:bookmarkEnd w:id="106"/>
    <w:bookmarkEnd w:id="107"/>
    <w:bookmarkStart w:id="109" w:name="version-history"/>
    <w:p>
      <w:pPr>
        <w:pStyle w:val="Heading1"/>
      </w:pPr>
      <w:r>
        <w:t xml:space="preserve">Version History</w:t>
      </w:r>
    </w:p>
    <w:p>
      <w:pPr>
        <w:pStyle w:val="FirstParagraph"/>
      </w:pPr>
      <w:hyperlink r:id="rId108">
        <w:r>
          <w:rPr>
            <w:rStyle w:val="Hyperlink"/>
          </w:rPr>
          <w:t xml:space="preserve">v.1.0 – March 2024</w:t>
        </w:r>
      </w:hyperlink>
    </w:p>
    <w:bookmarkEnd w:id="109"/>
    <w:bookmarkStart w:id="114" w:name="project-partners"/>
    <w:p>
      <w:pPr>
        <w:pStyle w:val="Heading1"/>
      </w:pPr>
      <w:r>
        <w:t xml:space="preserve">Project Partners</w:t>
      </w:r>
    </w:p>
    <w:bookmarkStart w:id="111" w:name="planning-team"/>
    <w:p>
      <w:pPr>
        <w:pStyle w:val="Heading2"/>
      </w:pPr>
      <w:r>
        <w:t xml:space="preserve">Planning Team</w:t>
      </w:r>
    </w:p>
    <w:bookmarkStart w:id="110"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483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g Archi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qescen First Nation</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holas Cou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aron Higgin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cer Neuf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ena Sell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atsull First Nation</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in Ha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ler Thiba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sten Jorgen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d Pea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k Wa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bl>
    <w:p>
      <w:pPr>
        <w:pStyle w:val="FirstParagraph"/>
      </w:pPr>
      <w:r>
        <w:rPr>
          <w:bCs/>
          <w:b/>
        </w:rPr>
        <w:t xml:space="preserve">?(caption)</w:t>
      </w:r>
    </w:p>
    <w:bookmarkEnd w:id="110"/>
    <w:bookmarkEnd w:id="111"/>
    <w:bookmarkStart w:id="113" w:name="key-actors"/>
    <w:p>
      <w:pPr>
        <w:pStyle w:val="Heading2"/>
      </w:pPr>
      <w:r>
        <w:t xml:space="preserve">Key Actors</w:t>
      </w:r>
    </w:p>
    <w:bookmarkStart w:id="112"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816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 Creek 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 Creek Logging Ltd. Is 100% owned and operated by Williams Lake First Nation. The company has provided fundraising support, and can assist with remediation efforts.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habilitation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nd consent to or facilitate complementary works on private property to improve fish habitat upstream and downstream.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and expertise and can facilitate rehabilitation work.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Northern Secwepemc te Qelmucw (NStQ) a coalition of four communities of T’exelc(Williams Lake First Nation), Tsq’escen (Canim Lake Band), Xatsull First Nation, and Stswecem’c-Xget’tem First Nation that participated in the early stages of the planning and prioritization process.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their road-stream corssings that are barreirs.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Steve can help with field assessments and project implementation. </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owned Canadian forest products company that maintains forest service road-stream crossings in the Horsefly River watershed. </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integrated forestry and diversified wood products company that maintains forest service road-stream crossings in the Horsefly River watershed. </w:t>
            </w:r>
          </w:p>
        </w:tc>
      </w:tr>
    </w:tbl>
    <w:p>
      <w:pPr>
        <w:pStyle w:val="FirstParagraph"/>
      </w:pPr>
      <w:r>
        <w:rPr>
          <w:bCs/>
          <w:b/>
        </w:rPr>
        <w:t xml:space="preserve">?(caption)</w:t>
      </w:r>
    </w:p>
    <w:bookmarkEnd w:id="112"/>
    <w:bookmarkEnd w:id="113"/>
    <w:bookmarkEnd w:id="114"/>
    <w:bookmarkStart w:id="153" w:name="supplementary-information"/>
    <w:p>
      <w:pPr>
        <w:pStyle w:val="Heading1"/>
      </w:pPr>
      <w:r>
        <w:t xml:space="preserve">Supplementary Information</w:t>
      </w:r>
    </w:p>
    <w:bookmarkStart w:id="119"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8" w:name="fig-sitan"/>
          <w:p>
            <w:pPr>
              <w:jc w:val="center"/>
            </w:pPr>
            <w:r>
              <w:drawing>
                <wp:inline>
                  <wp:extent cx="5334000" cy="3313305"/>
                  <wp:effectExtent b="0" l="0" r="0" t="0"/>
                  <wp:docPr descr="" title="" id="116" name="Picture"/>
                  <a:graphic>
                    <a:graphicData uri="http://schemas.openxmlformats.org/drawingml/2006/picture">
                      <pic:pic>
                        <pic:nvPicPr>
                          <pic:cNvPr descr="content/images/situation-analysis.png" id="117" name="Picture"/>
                          <pic:cNvPicPr>
                            <a:picLocks noChangeArrowheads="1" noChangeAspect="1"/>
                          </pic:cNvPicPr>
                        </pic:nvPicPr>
                        <pic:blipFill>
                          <a:blip r:embed="rId115"/>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focal species in the Horsefly River watershed.</w:t>
            </w:r>
          </w:p>
          <w:bookmarkEnd w:id="118"/>
        </w:tc>
      </w:tr>
    </w:tbl>
    <w:bookmarkEnd w:id="119"/>
    <w:bookmarkStart w:id="120" w:name="strategies-actions"/>
    <w:p>
      <w:pPr>
        <w:pStyle w:val="Heading2"/>
      </w:pPr>
      <w:r>
        <w:t xml:space="preserve">Strategies &amp; Actions</w:t>
      </w:r>
    </w:p>
    <w:p>
      <w:pPr>
        <w:pStyle w:val="FirstParagraph"/>
      </w:pPr>
      <w:r>
        <w:t xml:space="preserve">The planning team identified five broad strategies to implement through this WCRP, 1) crossing rehabilitation, 2) lateral barrier rehabilitation, 3) dam rehabilit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0"/>
    <w:bookmarkStart w:id="123" w:name="strategy-1-crossing-rehabilitation"/>
    <w:p>
      <w:pPr>
        <w:pStyle w:val="Heading2"/>
      </w:pPr>
      <w:r>
        <w:t xml:space="preserve">Strategy 1: Crossing Rehabilitation</w:t>
      </w:r>
    </w:p>
    <w:bookmarkStart w:id="122" w:name="tbl-S1"/>
    <w:bookmarkStart w:id="121" w:name="T_fd0fb"/>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crossings that are acting as barriers</w:t>
            </w:r>
          </w:p>
        </w:tc>
        <w:tc>
          <w:tcPr/>
          <w:p>
            <w:pPr>
              <w:pStyle w:val="Compact"/>
              <w:jc w:val="left"/>
            </w:pPr>
            <w:r>
              <w:t xml:space="preserve">This intervention include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 HRR can help with finding local people to implement rehabilit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e government to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habilitation shortlist</w:t>
            </w:r>
          </w:p>
        </w:tc>
        <w:tc>
          <w:tcPr/>
          <w:p>
            <w:pPr>
              <w:pStyle w:val="Compact"/>
              <w:jc w:val="left"/>
            </w:pPr>
            <w:r>
              <w:t xml:space="preserve">Work with landowners / users (e.g., ATV groups) to identify and rehabilitate their aquatic barriers. Education component can help prevent barriers from being installed in the first place. HRR to reach out to owners of confirmed barriers to discuss rehabilit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3 field assessments and review of field result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habilitation shortlist</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habilit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habilit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Trail-stream crossings were surveyed by WLFN in 2022. No barriers were identifi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1"/>
    <w:bookmarkEnd w:id="122"/>
    <w:bookmarkEnd w:id="123"/>
    <w:bookmarkStart w:id="126" w:name="Xe40a2205e648885eb1afb578427cf3efc871191"/>
    <w:p>
      <w:pPr>
        <w:pStyle w:val="Heading2"/>
      </w:pPr>
      <w:r>
        <w:t xml:space="preserve">Strategy 2: Lateral Barrier Rehabilitation</w:t>
      </w:r>
    </w:p>
    <w:bookmarkStart w:id="125" w:name="tbl-S2"/>
    <w:bookmarkStart w:id="124" w:name="T_e2a5f"/>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habilit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 Volunteers from the HRR will conduct field habitat assessments following modules in the Pacific Streamkeepers Handbook to assess disconnected lateral and overwintering salmon habitats in the Horsefly watershed . The first phase of this project was initated in 2022.</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habilit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among different lateral barrier rehabilitation projects</w:t>
            </w:r>
          </w:p>
        </w:tc>
        <w:tc>
          <w:tcPr/>
          <w:p>
            <w:pPr>
              <w:pStyle w:val="Compact"/>
              <w:jc w:val="left"/>
            </w:pPr>
            <w:r>
              <w:t xml:space="preserve">CWF is leading pilot project in the Lower Nicola River watershed to develop methods for identifying and prioritizing lateral barriers to anadromous salmonid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4"/>
    <w:bookmarkEnd w:id="125"/>
    <w:bookmarkEnd w:id="126"/>
    <w:bookmarkStart w:id="129" w:name="strategy-3-dam-rehabilitation"/>
    <w:p>
      <w:pPr>
        <w:pStyle w:val="Heading2"/>
      </w:pPr>
      <w:r>
        <w:t xml:space="preserve">Strategy 3: Dam Rehabilitation</w:t>
      </w:r>
    </w:p>
    <w:bookmarkStart w:id="128" w:name="tbl-S3"/>
    <w:bookmarkStart w:id="127" w:name="T_4dd2a"/>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habilit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B.C. Cattleman's Association to explore a partnership to rehabilitate dams</w:t>
            </w:r>
          </w:p>
        </w:tc>
        <w:tc>
          <w:tcPr/>
          <w:p>
            <w:pPr>
              <w:pStyle w:val="Compact"/>
              <w:jc w:val="left"/>
            </w:pPr>
            <w:r>
              <w:t xml:space="preserve">This may involve exploring alternative water management actions that would allow for the rehabilit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pP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All known and mapped dams in areas with mapped key habitat have been assessed. No barriers to fish passage identified. Further assessment of McKinley Dam for passage efficiency is recommen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jc w:val="left"/>
            </w:pPr>
            <w:r>
              <w:t xml:space="preserve">All known and mapped dams in areas with mapped key habitat have been assessed. No barriers to fish passage identifi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7"/>
    <w:bookmarkEnd w:id="128"/>
    <w:bookmarkEnd w:id="129"/>
    <w:bookmarkStart w:id="132" w:name="strategy-4-barrier-prevention"/>
    <w:p>
      <w:pPr>
        <w:pStyle w:val="Heading2"/>
      </w:pPr>
      <w:r>
        <w:t xml:space="preserve">Strategy 4: Barrier Prevention</w:t>
      </w:r>
    </w:p>
    <w:bookmarkStart w:id="131" w:name="tbl-S4"/>
    <w:bookmarkStart w:id="130" w:name="T_b8986"/>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B.C.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30"/>
    <w:bookmarkEnd w:id="131"/>
    <w:bookmarkEnd w:id="132"/>
    <w:bookmarkStart w:id="135" w:name="strategy-5-communication-and-education"/>
    <w:p>
      <w:pPr>
        <w:pStyle w:val="Heading2"/>
      </w:pPr>
      <w:r>
        <w:t xml:space="preserve">Strategy 5: Communication and Education</w:t>
      </w:r>
    </w:p>
    <w:bookmarkStart w:id="134" w:name="tbl-S5"/>
    <w:bookmarkStart w:id="133" w:name="T_d5b23"/>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habilitation).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3"/>
    <w:bookmarkEnd w:id="134"/>
    <w:bookmarkEnd w:id="135"/>
    <w:bookmarkStart w:id="152" w:name="theories-of-change-objectives"/>
    <w:p>
      <w:pPr>
        <w:pStyle w:val="Heading2"/>
      </w:pPr>
      <w:r>
        <w:t xml:space="preserve">Theories of Change &amp; Objectives</w:t>
      </w:r>
    </w:p>
    <w:p>
      <w:pPr>
        <w:pStyle w:val="FirstParagraph"/>
      </w:pPr>
      <w:r>
        <w:t xml:space="preserve">Theories of Change are explicit assumptions about how the identified actions will achieve gains in connectivity and contribute towards reaching the goals of the plan. To develop Theories of Change, the planning team made explicit assumptions for each strategy to clarify the rationale used for undertaking actions and provided an opportunity for feedback on invalid assumptions or missing opportunities. The Theories of Change are results-oriented and clearly define the expected outcome. The following Theories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9" w:name="fig-stra1"/>
          <w:p>
            <w:pPr>
              <w:jc w:val="center"/>
            </w:pPr>
            <w:r>
              <w:drawing>
                <wp:inline>
                  <wp:extent cx="5334000" cy="2978474"/>
                  <wp:effectExtent b="0" l="0" r="0" t="0"/>
                  <wp:docPr descr="" title="" id="137" name="Picture"/>
                  <a:graphic>
                    <a:graphicData uri="http://schemas.openxmlformats.org/drawingml/2006/picture">
                      <pic:pic>
                        <pic:nvPicPr>
                          <pic:cNvPr descr="content/images/flowchart-crossing-rem.png" id="138" name="Picture"/>
                          <pic:cNvPicPr>
                            <a:picLocks noChangeArrowheads="1" noChangeAspect="1"/>
                          </pic:cNvPicPr>
                        </pic:nvPicPr>
                        <pic:blipFill>
                          <a:blip r:embed="rId136"/>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ies of Change model developed by the planning team for the actions identified under Strategy 1: Crossing Rehabilitation in the Horsefly River watershed.</w:t>
            </w:r>
          </w:p>
          <w:bookmarkEnd w:id="1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3" w:name="fig-stra2"/>
          <w:p>
            <w:pPr>
              <w:jc w:val="center"/>
            </w:pPr>
            <w:r>
              <w:drawing>
                <wp:inline>
                  <wp:extent cx="5334000" cy="3283590"/>
                  <wp:effectExtent b="0" l="0" r="0" t="0"/>
                  <wp:docPr descr="" title="" id="141" name="Picture"/>
                  <a:graphic>
                    <a:graphicData uri="http://schemas.openxmlformats.org/drawingml/2006/picture">
                      <pic:pic>
                        <pic:nvPicPr>
                          <pic:cNvPr descr="content/images/flowchart-lat-bar-rem.png" id="142" name="Picture"/>
                          <pic:cNvPicPr>
                            <a:picLocks noChangeArrowheads="1" noChangeAspect="1"/>
                          </pic:cNvPicPr>
                        </pic:nvPicPr>
                        <pic:blipFill>
                          <a:blip r:embed="rId140"/>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ies of Change model developed by the planning team for the actions identified under Strategy 2: Lateral Barrier Rehabilitation in the Horsefly River watershed.</w:t>
            </w:r>
          </w:p>
          <w:bookmarkEnd w:id="1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7" w:name="fig-stra3"/>
          <w:p>
            <w:pPr>
              <w:jc w:val="center"/>
            </w:pPr>
            <w:r>
              <w:drawing>
                <wp:inline>
                  <wp:extent cx="5334000" cy="2652452"/>
                  <wp:effectExtent b="0" l="0" r="0" t="0"/>
                  <wp:docPr descr="" title="" id="145" name="Picture"/>
                  <a:graphic>
                    <a:graphicData uri="http://schemas.openxmlformats.org/drawingml/2006/picture">
                      <pic:pic>
                        <pic:nvPicPr>
                          <pic:cNvPr descr="content/images/flowchart-dam-rem.png" id="146" name="Picture"/>
                          <pic:cNvPicPr>
                            <a:picLocks noChangeArrowheads="1" noChangeAspect="1"/>
                          </pic:cNvPicPr>
                        </pic:nvPicPr>
                        <pic:blipFill>
                          <a:blip r:embed="rId144"/>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ies of Change model developed by the planning team for the actions identified under Strategy 3: Dam Rehabilitation in the Horsefly River watershed.</w:t>
            </w:r>
          </w:p>
          <w:bookmarkEnd w:id="14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1" w:name="fig-stra4"/>
          <w:p>
            <w:pPr>
              <w:jc w:val="center"/>
            </w:pPr>
            <w:r>
              <w:drawing>
                <wp:inline>
                  <wp:extent cx="5334000" cy="3229103"/>
                  <wp:effectExtent b="0" l="0" r="0" t="0"/>
                  <wp:docPr descr="" title="" id="149" name="Picture"/>
                  <a:graphic>
                    <a:graphicData uri="http://schemas.openxmlformats.org/drawingml/2006/picture">
                      <pic:pic>
                        <pic:nvPicPr>
                          <pic:cNvPr descr="content/images/flowchart-bar-prevent.png" id="150" name="Picture"/>
                          <pic:cNvPicPr>
                            <a:picLocks noChangeArrowheads="1" noChangeAspect="1"/>
                          </pic:cNvPicPr>
                        </pic:nvPicPr>
                        <pic:blipFill>
                          <a:blip r:embed="rId148"/>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ies of Change model developed by the planning team for the actions identified under Strategy 4: Barrier Prevention in the Horsefly River watershed.</w:t>
            </w:r>
          </w:p>
          <w:bookmarkEnd w:id="151"/>
        </w:tc>
      </w:tr>
    </w:tbl>
    <w:bookmarkEnd w:id="152"/>
    <w:bookmarkEnd w:id="153"/>
    <w:bookmarkStart w:id="160" w:name="data-download-and-methods"/>
    <w:p>
      <w:pPr>
        <w:pStyle w:val="Heading1"/>
      </w:pPr>
      <w:r>
        <w:t xml:space="preserve">Data Download and Methods</w:t>
      </w:r>
    </w:p>
    <w:bookmarkStart w:id="154" w:name="data-download"/>
    <w:p>
      <w:pPr>
        <w:pStyle w:val="Heading2"/>
      </w:pPr>
      <w:r>
        <w:t xml:space="preserve">Data Download</w:t>
      </w:r>
    </w:p>
    <w:p>
      <w:pPr>
        <w:pStyle w:val="FirstParagraph"/>
      </w:pPr>
      <w:r>
        <w:t xml:space="preserve">Coming soon</w:t>
      </w:r>
    </w:p>
    <w:bookmarkEnd w:id="154"/>
    <w:bookmarkStart w:id="15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focal species, and estimates the amount of habitat that is currently accessible to focal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focal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focal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55"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59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Naturally Accessible 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55"/>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56"/>
    <w:bookmarkStart w:id="159" w:name="other-tables"/>
    <w:p>
      <w:pPr>
        <w:pStyle w:val="Heading2"/>
      </w:pPr>
      <w:r>
        <w:t xml:space="preserve">Other Tables</w:t>
      </w:r>
    </w:p>
    <w:bookmarkStart w:id="157" w:name="tbl-excluded_struc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1"/>
        <w:gridCol w:w="2477"/>
        <w:gridCol w:w="2636"/>
        <w:gridCol w:w="1622"/>
        <w:gridCol w:w="2660"/>
        <w:gridCol w:w="2795"/>
        <w:gridCol w:w="2441"/>
        <w:gridCol w:w="14040"/>
        <w:gridCol w:w="985"/>
        <w:gridCol w:w="2049"/>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4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location likely refers to historic crossing that has been decommissioned and abandoned at edge of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3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2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5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habitat: small defined channel but no water = poor spawning, rearing, overwintering potential. No modeled key habitat up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4189-4C</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jam present and passable to fis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d7d7c-11b7-4c8c-b761-ff1d4d60818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8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barrier no longer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23c60a-dfb1-4414-bba3-bd57c89c63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appears to be off channel with water flowing around the dam, no fish passage issues (formerly structure 11000018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not a barrier to fis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fc35b1-a834-4821-9c09-e8c64a6462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7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e18f43-e699-4e2c-ae73-e3f3e48de11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2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OBS arch culvert that is 12 m long, does not represent a barrier to fish passa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arch culver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57"/>
    <w:bookmarkStart w:id="158" w:name="tbl-nonaction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8" Target="media/rId148.png" /><Relationship Type="http://schemas.openxmlformats.org/officeDocument/2006/relationships/image" Id="rId136" Target="media/rId136.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20" Target="media/rId20.jpg" /><Relationship Type="http://schemas.openxmlformats.org/officeDocument/2006/relationships/hyperlink" Id="rId55" Target="@tbl-param" TargetMode="External"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8" Target="https://v1-0--horsefly-wcrp.netlify.app/" TargetMode="External" /><Relationship Type="http://schemas.openxmlformats.org/officeDocument/2006/relationships/hyperlink" Id="rId66" Target="https://www2.gov.bc.ca/assets/gov/environment/plants-animals-and-ecosystems/fish-fish-habitat/fish-passage/strategic20approach20july202014.pdf" TargetMode="External" /></Relationships>
</file>

<file path=word/_rels/footnotes.xml.rels><?xml version="1.0" encoding="UTF-8"?><Relationships xmlns="http://schemas.openxmlformats.org/package/2006/relationships"><Relationship Type="http://schemas.openxmlformats.org/officeDocument/2006/relationships/hyperlink" Id="rId55" Target="@tbl-param" TargetMode="External"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8" Target="https://v1-0--horsefly-wcrp.netlify.app/" TargetMode="External" /><Relationship Type="http://schemas.openxmlformats.org/officeDocument/2006/relationships/hyperlink" Id="rId66" Target="https://www2.gov.bc.ca/assets/gov/environment/plants-animals-and-ecosystems/fish-fish-habitat/fish-passage/strategic20approach20july2020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12-13T14:17:37Z</dcterms:created>
  <dcterms:modified xsi:type="dcterms:W3CDTF">2024-12-13T14: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3-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